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Particip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, 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, 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conomic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9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onset of anemia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ing a severe condition at the time of diagnosi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 dependent or independe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first transfus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of 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, 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ving a blood transfusion during the previous 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d you had spl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6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hav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 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-chelating therap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expenses per an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7:02:02Z</dcterms:created>
  <dcterms:modified xsi:type="dcterms:W3CDTF">2024-11-29T17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